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1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1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5732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8428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4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6005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843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2360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833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2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4796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334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2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3910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704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4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3593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2292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7326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524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6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5631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660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1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7188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277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6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6295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597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2574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784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6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2758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0273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2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4111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820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8832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013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4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9922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435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1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4267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154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4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8997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986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5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4247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959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2849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2754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650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7364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17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49Z</dcterms:created>
  <dcterms:modified xsi:type="dcterms:W3CDTF">2025-08-07T17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